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rvatski-croatian"/>
      <w:bookmarkEnd w:id="21"/>
      <w:r>
        <w:t xml:space="preserve">Hrvatski / Croat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d47b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